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keepNext/>
        <w:pBdr>
          <w:bottom w:val="single" w:sz="6" w:space="1" w:color="AUTO"/>
        </w:pBdr>
        <w:spacing w:before="120" w:after="60"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esting constitutive hybrid costs in uninfected mice only (n = 171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shd w:val="clear" w:color="auto" w:fill="1F77B4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FFFFFF"/>
              </w:rPr>
              <w:t xml:space="default">Predictor 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shd w:val="clear" w:color="auto" w:fill="1F77B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Coeffici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shd w:val="clear" w:color="auto" w:fill="1F77B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shd w:val="clear" w:color="auto" w:fill="1F77B4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FFFFFF"/>
              </w:rPr>
              <w:t xml:space="default">P-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shd w:val="clear" w:color="auto" w:fill="1F77B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  <w:r>
              <w:rPr>
                <w:vertAlign w:val="superscript"/>
                <w:i/>
                <w:rFonts w:ascii="Calibri" w:hAnsi="Calibri"/>
                <w:sz w:val="20"/>
                <w:color w:val="FFFFFF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bspecies genetic dist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0215, 0.00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bridization distance (hH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0275, 0.01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ean hybridiz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0.0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(-0.0906, -0.06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 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 differ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0054, 0.00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bspecies genetic dist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0535, 0.03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Significance: *** p &lt; 0.001, ** p &lt; 0.01, * p &lt; 0.05, . p &lt; 0.1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1T16:23:28Z</dcterms:created>
  <dcterms:modified xsi:type="dcterms:W3CDTF">2025-06-11T16:2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